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3047"/>
        <w:tblW w:w="14888" w:type="dxa"/>
        <w:tblLook w:val="04A0" w:firstRow="1" w:lastRow="0" w:firstColumn="1" w:lastColumn="0" w:noHBand="0" w:noVBand="1"/>
      </w:tblPr>
      <w:tblGrid>
        <w:gridCol w:w="7444"/>
        <w:gridCol w:w="7444"/>
      </w:tblGrid>
      <w:tr w:rsidR="00C9340E" w14:paraId="03BED71A" w14:textId="77777777" w:rsidTr="00F24B03">
        <w:trPr>
          <w:trHeight w:val="517"/>
        </w:trPr>
        <w:tc>
          <w:tcPr>
            <w:tcW w:w="7444" w:type="dxa"/>
            <w:shd w:val="clear" w:color="auto" w:fill="E2EFD9" w:themeFill="accent6" w:themeFillTint="33"/>
          </w:tcPr>
          <w:p w14:paraId="301D52F8" w14:textId="3B2CD79C" w:rsidR="00C9340E" w:rsidRPr="00C9340E" w:rsidRDefault="00C9340E" w:rsidP="00F24B03">
            <w:pPr>
              <w:jc w:val="center"/>
              <w:rPr>
                <w:b/>
                <w:bCs/>
              </w:rPr>
            </w:pPr>
            <w:r w:rsidRPr="00C9340E">
              <w:rPr>
                <w:b/>
                <w:bCs/>
                <w:sz w:val="32"/>
                <w:szCs w:val="32"/>
              </w:rPr>
              <w:t>Food the focus on/ add more to diet</w:t>
            </w:r>
          </w:p>
        </w:tc>
        <w:tc>
          <w:tcPr>
            <w:tcW w:w="7444" w:type="dxa"/>
            <w:shd w:val="clear" w:color="auto" w:fill="FBE4D5" w:themeFill="accent2" w:themeFillTint="33"/>
          </w:tcPr>
          <w:p w14:paraId="7004D07A" w14:textId="54D6938B" w:rsidR="00C9340E" w:rsidRDefault="00C9340E" w:rsidP="00F24B03">
            <w:pPr>
              <w:jc w:val="center"/>
            </w:pPr>
            <w:r w:rsidRPr="00C9340E">
              <w:rPr>
                <w:sz w:val="28"/>
                <w:szCs w:val="28"/>
              </w:rPr>
              <w:t>Things to reduce/ remove from diet</w:t>
            </w:r>
          </w:p>
        </w:tc>
      </w:tr>
      <w:tr w:rsidR="00C9340E" w14:paraId="01D8325E" w14:textId="77777777" w:rsidTr="00F24B03">
        <w:trPr>
          <w:trHeight w:val="532"/>
        </w:trPr>
        <w:tc>
          <w:tcPr>
            <w:tcW w:w="7444" w:type="dxa"/>
          </w:tcPr>
          <w:p w14:paraId="539E1091" w14:textId="7CABF2AC" w:rsidR="00C9340E" w:rsidRPr="00367274" w:rsidRDefault="00C9340E" w:rsidP="00F24B03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367274">
              <w:rPr>
                <w:sz w:val="24"/>
                <w:szCs w:val="24"/>
              </w:rPr>
              <w:t>Green vegetables- raw Broccoli, kale, Brussel sprouts</w:t>
            </w:r>
            <w:r w:rsidR="00367274" w:rsidRPr="00367274">
              <w:rPr>
                <w:sz w:val="24"/>
                <w:szCs w:val="24"/>
              </w:rPr>
              <w:t xml:space="preserve">, cabbage, </w:t>
            </w:r>
            <w:proofErr w:type="spellStart"/>
            <w:r w:rsidR="00367274" w:rsidRPr="00367274">
              <w:rPr>
                <w:sz w:val="24"/>
                <w:szCs w:val="24"/>
              </w:rPr>
              <w:t>bok</w:t>
            </w:r>
            <w:proofErr w:type="spellEnd"/>
            <w:r w:rsidR="00367274" w:rsidRPr="00367274">
              <w:rPr>
                <w:sz w:val="24"/>
                <w:szCs w:val="24"/>
              </w:rPr>
              <w:t xml:space="preserve"> choy</w:t>
            </w:r>
          </w:p>
          <w:p w14:paraId="3192311B" w14:textId="747456C1" w:rsidR="00C9340E" w:rsidRPr="00367274" w:rsidRDefault="00C9340E" w:rsidP="00F24B03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367274">
              <w:rPr>
                <w:sz w:val="24"/>
                <w:szCs w:val="24"/>
              </w:rPr>
              <w:t>Starchy veg- sweet potatoes, pumpkin, white potato (cooked and cooled)</w:t>
            </w:r>
          </w:p>
          <w:p w14:paraId="2E311051" w14:textId="15B5F317" w:rsidR="00C9340E" w:rsidRPr="00367274" w:rsidRDefault="00C9340E" w:rsidP="00F24B03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367274">
              <w:rPr>
                <w:sz w:val="24"/>
                <w:szCs w:val="24"/>
              </w:rPr>
              <w:t>Cinnamon spice</w:t>
            </w:r>
            <w:r w:rsidR="00367274">
              <w:rPr>
                <w:sz w:val="24"/>
                <w:szCs w:val="24"/>
              </w:rPr>
              <w:t xml:space="preserve">- add to as much as </w:t>
            </w:r>
            <w:proofErr w:type="gramStart"/>
            <w:r w:rsidR="00367274">
              <w:rPr>
                <w:sz w:val="24"/>
                <w:szCs w:val="24"/>
              </w:rPr>
              <w:t>possible</w:t>
            </w:r>
            <w:proofErr w:type="gramEnd"/>
          </w:p>
          <w:p w14:paraId="208C03A9" w14:textId="0289C4A8" w:rsidR="00C9340E" w:rsidRPr="00367274" w:rsidRDefault="00C9340E" w:rsidP="00F24B03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367274">
              <w:rPr>
                <w:sz w:val="24"/>
                <w:szCs w:val="24"/>
              </w:rPr>
              <w:t>Gluten free grains- buckwheat, rice (brown/white), millet, quinoa (high in protein), oats</w:t>
            </w:r>
          </w:p>
          <w:p w14:paraId="7B720CBC" w14:textId="77777777" w:rsidR="00C9340E" w:rsidRPr="00367274" w:rsidRDefault="00F24B03" w:rsidP="0036727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367274">
              <w:rPr>
                <w:sz w:val="24"/>
                <w:szCs w:val="24"/>
              </w:rPr>
              <w:t xml:space="preserve">Dairy alternatives- Plant based milks, </w:t>
            </w:r>
            <w:r w:rsidR="00C9340E" w:rsidRPr="00367274">
              <w:rPr>
                <w:sz w:val="24"/>
                <w:szCs w:val="24"/>
              </w:rPr>
              <w:t xml:space="preserve">Goats cheese is </w:t>
            </w:r>
            <w:proofErr w:type="gramStart"/>
            <w:r w:rsidR="00C9340E" w:rsidRPr="00367274">
              <w:rPr>
                <w:sz w:val="24"/>
                <w:szCs w:val="24"/>
              </w:rPr>
              <w:t>fine</w:t>
            </w:r>
            <w:proofErr w:type="gramEnd"/>
          </w:p>
          <w:p w14:paraId="22753998" w14:textId="77777777" w:rsidR="00367274" w:rsidRPr="00367274" w:rsidRDefault="00367274" w:rsidP="0036727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367274">
              <w:rPr>
                <w:b/>
                <w:bCs/>
                <w:sz w:val="24"/>
                <w:szCs w:val="24"/>
              </w:rPr>
              <w:t>Gluten Free Bread</w:t>
            </w:r>
            <w:r w:rsidRPr="00367274">
              <w:rPr>
                <w:sz w:val="24"/>
                <w:szCs w:val="24"/>
              </w:rPr>
              <w:t xml:space="preserve">- Strange Grains is </w:t>
            </w:r>
            <w:proofErr w:type="gramStart"/>
            <w:r w:rsidRPr="00367274">
              <w:rPr>
                <w:sz w:val="24"/>
                <w:szCs w:val="24"/>
              </w:rPr>
              <w:t>great</w:t>
            </w:r>
            <w:proofErr w:type="gramEnd"/>
          </w:p>
          <w:p w14:paraId="4B4EC0CF" w14:textId="02C963F1" w:rsidR="00367274" w:rsidRDefault="00367274" w:rsidP="00367274">
            <w:pPr>
              <w:pStyle w:val="ListParagraph"/>
              <w:numPr>
                <w:ilvl w:val="0"/>
                <w:numId w:val="2"/>
              </w:numPr>
            </w:pPr>
            <w:r w:rsidRPr="00367274">
              <w:rPr>
                <w:b/>
                <w:bCs/>
                <w:sz w:val="24"/>
                <w:szCs w:val="24"/>
              </w:rPr>
              <w:t>Gluten free pasta</w:t>
            </w:r>
            <w:r w:rsidRPr="00367274">
              <w:rPr>
                <w:sz w:val="24"/>
                <w:szCs w:val="24"/>
              </w:rPr>
              <w:t>- San Reno’s Pulse pasta (good fresh, don’t store well in fridge for food prep)</w:t>
            </w:r>
          </w:p>
        </w:tc>
        <w:tc>
          <w:tcPr>
            <w:tcW w:w="7444" w:type="dxa"/>
          </w:tcPr>
          <w:p w14:paraId="04C28661" w14:textId="77777777" w:rsidR="00C9340E" w:rsidRPr="00367274" w:rsidRDefault="00C9340E" w:rsidP="00F24B03">
            <w:pPr>
              <w:pStyle w:val="ListParagraph"/>
              <w:numPr>
                <w:ilvl w:val="0"/>
                <w:numId w:val="1"/>
              </w:numPr>
            </w:pPr>
            <w:r w:rsidRPr="00367274">
              <w:t>Dairy</w:t>
            </w:r>
          </w:p>
          <w:p w14:paraId="3E664508" w14:textId="7C047FB0" w:rsidR="00C9340E" w:rsidRPr="00367274" w:rsidRDefault="00C9340E" w:rsidP="00F24B03">
            <w:pPr>
              <w:pStyle w:val="ListParagraph"/>
              <w:numPr>
                <w:ilvl w:val="0"/>
                <w:numId w:val="1"/>
              </w:numPr>
            </w:pPr>
            <w:r w:rsidRPr="00367274">
              <w:t>Gluten</w:t>
            </w:r>
          </w:p>
          <w:p w14:paraId="6B8D311C" w14:textId="25F89E0D" w:rsidR="00C9340E" w:rsidRPr="00367274" w:rsidRDefault="00C9340E" w:rsidP="00F24B03">
            <w:pPr>
              <w:pStyle w:val="ListParagraph"/>
              <w:numPr>
                <w:ilvl w:val="0"/>
                <w:numId w:val="1"/>
              </w:numPr>
            </w:pPr>
            <w:r w:rsidRPr="00367274">
              <w:t>Alcohol- specifically wine and beer (spirits with soda water, and citrus fruits is a great alternative)</w:t>
            </w:r>
          </w:p>
          <w:p w14:paraId="104B6DAC" w14:textId="405B338C" w:rsidR="00C9340E" w:rsidRDefault="00C9340E" w:rsidP="00F24B03">
            <w:pPr>
              <w:pStyle w:val="ListParagraph"/>
              <w:numPr>
                <w:ilvl w:val="0"/>
                <w:numId w:val="1"/>
              </w:numPr>
            </w:pPr>
            <w:r>
              <w:t>Fermented foods- kimchi, sauerkraut</w:t>
            </w:r>
          </w:p>
          <w:p w14:paraId="2747A02A" w14:textId="1DAD150B" w:rsidR="00C9340E" w:rsidRDefault="00C9340E" w:rsidP="00F24B03"/>
        </w:tc>
      </w:tr>
    </w:tbl>
    <w:p w14:paraId="34499485" w14:textId="783CC6F1" w:rsidR="00C9340E" w:rsidRPr="00367274" w:rsidRDefault="00F24B03">
      <w:pPr>
        <w:rPr>
          <w:b/>
          <w:bCs/>
          <w:sz w:val="24"/>
          <w:szCs w:val="24"/>
        </w:rPr>
      </w:pPr>
      <w:r w:rsidRPr="00367274">
        <w:rPr>
          <w:b/>
          <w:bCs/>
          <w:sz w:val="24"/>
          <w:szCs w:val="24"/>
        </w:rPr>
        <w:t>Total food intake in energy (</w:t>
      </w:r>
      <w:proofErr w:type="spellStart"/>
      <w:r w:rsidRPr="00367274">
        <w:rPr>
          <w:b/>
          <w:bCs/>
          <w:sz w:val="24"/>
          <w:szCs w:val="24"/>
        </w:rPr>
        <w:t>kj</w:t>
      </w:r>
      <w:proofErr w:type="spellEnd"/>
      <w:r w:rsidRPr="00367274">
        <w:rPr>
          <w:b/>
          <w:bCs/>
          <w:sz w:val="24"/>
          <w:szCs w:val="24"/>
        </w:rPr>
        <w:t>)= 7,000- 8,300kj/day</w:t>
      </w:r>
    </w:p>
    <w:p w14:paraId="4EA9072F" w14:textId="45ADF0F3" w:rsidR="00F24B03" w:rsidRPr="00367274" w:rsidRDefault="00F24B03">
      <w:pPr>
        <w:rPr>
          <w:b/>
          <w:bCs/>
          <w:sz w:val="24"/>
          <w:szCs w:val="24"/>
        </w:rPr>
      </w:pPr>
      <w:r w:rsidRPr="00367274">
        <w:rPr>
          <w:b/>
          <w:bCs/>
          <w:sz w:val="24"/>
          <w:szCs w:val="24"/>
        </w:rPr>
        <w:t>Protein = 80-90g/d</w:t>
      </w:r>
      <w:r w:rsidRPr="00367274">
        <w:rPr>
          <w:b/>
          <w:bCs/>
          <w:sz w:val="24"/>
          <w:szCs w:val="24"/>
        </w:rPr>
        <w:tab/>
        <w:t>Carbohydrates= 150g/d</w:t>
      </w:r>
      <w:r w:rsidRPr="00367274">
        <w:rPr>
          <w:b/>
          <w:bCs/>
          <w:sz w:val="24"/>
          <w:szCs w:val="24"/>
        </w:rPr>
        <w:tab/>
      </w:r>
      <w:r w:rsidRPr="00367274">
        <w:rPr>
          <w:b/>
          <w:bCs/>
          <w:sz w:val="24"/>
          <w:szCs w:val="24"/>
        </w:rPr>
        <w:tab/>
        <w:t>Fats= 55-65g/d</w:t>
      </w:r>
    </w:p>
    <w:p w14:paraId="3D017A7C" w14:textId="1C1B43F6" w:rsidR="00F24B03" w:rsidRPr="00367274" w:rsidRDefault="00367274">
      <w:pPr>
        <w:rPr>
          <w:b/>
          <w:bCs/>
          <w:sz w:val="24"/>
          <w:szCs w:val="24"/>
        </w:rPr>
      </w:pPr>
      <w:proofErr w:type="gramStart"/>
      <w:r>
        <w:rPr>
          <w:b/>
          <w:bCs/>
          <w:sz w:val="24"/>
          <w:szCs w:val="24"/>
        </w:rPr>
        <w:t>2</w:t>
      </w:r>
      <w:r w:rsidR="00F24B03" w:rsidRPr="00367274">
        <w:rPr>
          <w:b/>
          <w:bCs/>
          <w:sz w:val="24"/>
          <w:szCs w:val="24"/>
        </w:rPr>
        <w:t xml:space="preserve"> day</w:t>
      </w:r>
      <w:proofErr w:type="gramEnd"/>
      <w:r w:rsidR="00F24B03" w:rsidRPr="00367274">
        <w:rPr>
          <w:b/>
          <w:bCs/>
          <w:sz w:val="24"/>
          <w:szCs w:val="24"/>
        </w:rPr>
        <w:t xml:space="preserve"> meal plan provided that indicates what these number look like in food form. </w:t>
      </w:r>
    </w:p>
    <w:p w14:paraId="7834B392" w14:textId="77777777" w:rsidR="00F24B03" w:rsidRDefault="00F24B03"/>
    <w:sectPr w:rsidR="00F24B03" w:rsidSect="00C9340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6B6BB9"/>
    <w:multiLevelType w:val="hybridMultilevel"/>
    <w:tmpl w:val="2ADEDB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827854"/>
    <w:multiLevelType w:val="hybridMultilevel"/>
    <w:tmpl w:val="C02AC5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8515301">
    <w:abstractNumId w:val="0"/>
  </w:num>
  <w:num w:numId="2" w16cid:durableId="6961250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srQ0NDGzMLIwNDZX0lEKTi0uzszPAykwrAUAgKEIpiwAAAA="/>
  </w:docVars>
  <w:rsids>
    <w:rsidRoot w:val="00C9340E"/>
    <w:rsid w:val="00367274"/>
    <w:rsid w:val="00C9340E"/>
    <w:rsid w:val="00F24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7923A"/>
  <w15:chartTrackingRefBased/>
  <w15:docId w15:val="{F462A8BA-936A-4AF6-B19E-6D348C585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34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34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7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e Cooper</dc:creator>
  <cp:keywords/>
  <dc:description/>
  <cp:lastModifiedBy>Zoe Cooper</cp:lastModifiedBy>
  <cp:revision>1</cp:revision>
  <dcterms:created xsi:type="dcterms:W3CDTF">2023-03-30T06:05:00Z</dcterms:created>
  <dcterms:modified xsi:type="dcterms:W3CDTF">2023-03-31T00:35:00Z</dcterms:modified>
</cp:coreProperties>
</file>